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229B4" w:rsidRDefault="00701ED1">
      <w:bookmarkStart w:id="0" w:name="_GoBack"/>
      <w:bookmarkEnd w:id="0"/>
      <w:r>
        <w:t>Board Members:</w:t>
      </w:r>
    </w:p>
    <w:p w:rsidR="00701ED1" w:rsidRDefault="00701ED1"/>
    <w:p w:rsidR="00B30A91" w:rsidRDefault="00701ED1">
      <w:r>
        <w:t xml:space="preserve">From all of us to you, A Happy and Healthy New Year!  </w:t>
      </w:r>
      <w:r w:rsidR="00B30A91" w:rsidRPr="00B30A91">
        <w:t>While it has been a while since we have been together, we wanted you to know</w:t>
      </w:r>
      <w:r w:rsidR="00F20A24">
        <w:t xml:space="preserve"> what we have been working on.  </w:t>
      </w:r>
      <w:r w:rsidR="00B30A91">
        <w:t xml:space="preserve"> </w:t>
      </w:r>
    </w:p>
    <w:p w:rsidR="00F20A24" w:rsidRDefault="00F20A24"/>
    <w:p w:rsidR="004F19CB" w:rsidRPr="004927E8" w:rsidRDefault="004927E8">
      <w:pPr>
        <w:rPr>
          <w:b/>
          <w:u w:val="single"/>
        </w:rPr>
      </w:pPr>
      <w:r>
        <w:rPr>
          <w:b/>
          <w:u w:val="single"/>
        </w:rPr>
        <w:t>Leadership and Board Updates</w:t>
      </w:r>
    </w:p>
    <w:p w:rsidR="004F19CB" w:rsidRDefault="004F19CB" w:rsidP="004F19CB">
      <w:pPr>
        <w:pStyle w:val="ListParagraph"/>
        <w:numPr>
          <w:ilvl w:val="0"/>
          <w:numId w:val="1"/>
        </w:numPr>
      </w:pPr>
      <w:r>
        <w:t>We are working hard on our 2</w:t>
      </w:r>
      <w:r w:rsidRPr="004927E8">
        <w:rPr>
          <w:vertAlign w:val="superscript"/>
        </w:rPr>
        <w:t>nd</w:t>
      </w:r>
      <w:r>
        <w:t xml:space="preserve"> leadership program in memory of our friend, mentor and community leader </w:t>
      </w:r>
      <w:r w:rsidRPr="00B30A91">
        <w:t>Kay Usdan Saslawsky</w:t>
      </w:r>
      <w:r>
        <w:t xml:space="preserve">.  This year we are hosting a 4-part </w:t>
      </w:r>
      <w:r w:rsidRPr="00B30A91">
        <w:t xml:space="preserve"> Leadership Series beginning in January.  </w:t>
      </w:r>
      <w:r>
        <w:t xml:space="preserve">This is an invitation-only series.  We have put together a </w:t>
      </w:r>
      <w:r w:rsidR="006A0E09">
        <w:t>terrific</w:t>
      </w:r>
      <w:r>
        <w:t xml:space="preserve"> line-up of speakers and topics.  Rolling out The Red Carpet, led by Dr. Marjorie Hass,  Motivating a Team, led by Dr. Scott Morris,  Living an Authentic Story, led by Virginia Murphy, and Building a Trusted Partnership led by Leslie Smith.  </w:t>
      </w:r>
    </w:p>
    <w:p w:rsidR="004F19CB" w:rsidRDefault="004F19CB" w:rsidP="004F19CB">
      <w:pPr>
        <w:pStyle w:val="ListParagraph"/>
        <w:numPr>
          <w:ilvl w:val="0"/>
          <w:numId w:val="1"/>
        </w:numPr>
      </w:pPr>
      <w:r>
        <w:t xml:space="preserve">We kicked off </w:t>
      </w:r>
      <w:r w:rsidR="004927E8">
        <w:t>a new</w:t>
      </w:r>
      <w:r>
        <w:t xml:space="preserve"> JCP Mentor Program.  Each member of the JCP Executive </w:t>
      </w:r>
      <w:r w:rsidR="004927E8">
        <w:t>Committee will</w:t>
      </w:r>
      <w:r>
        <w:t xml:space="preserve"> mentor a young adult in our community</w:t>
      </w:r>
      <w:r w:rsidR="004927E8">
        <w:t xml:space="preserve"> with the goal of finding our next generation of JCP leaders.  </w:t>
      </w:r>
      <w:r>
        <w:t>.  If you would like to recommend a young adult (under 45) that you believe has leadership potential, please send those names our way!</w:t>
      </w:r>
    </w:p>
    <w:p w:rsidR="008944EC" w:rsidRDefault="004927E8" w:rsidP="008944EC">
      <w:pPr>
        <w:pStyle w:val="ListParagraph"/>
        <w:numPr>
          <w:ilvl w:val="0"/>
          <w:numId w:val="1"/>
        </w:numPr>
      </w:pPr>
      <w:r>
        <w:t>Have you signed up to be an Ambassador?  Our goal is for ea</w:t>
      </w:r>
      <w:r w:rsidR="004F19CB">
        <w:t xml:space="preserve">ch board member </w:t>
      </w:r>
      <w:r>
        <w:t>to</w:t>
      </w:r>
      <w:r w:rsidR="004F19CB">
        <w:t xml:space="preserve"> interact with one of </w:t>
      </w:r>
      <w:r>
        <w:t xml:space="preserve">our funded programs in order to express our appreciation for being a partner in meeting a community needs as well as </w:t>
      </w:r>
      <w:r w:rsidR="004F19CB">
        <w:t>to learn more about the program</w:t>
      </w:r>
      <w:r>
        <w:t xml:space="preserve">. </w:t>
      </w:r>
    </w:p>
    <w:p w:rsidR="004F19CB" w:rsidRDefault="004927E8" w:rsidP="008944EC">
      <w:pPr>
        <w:pStyle w:val="ListParagraph"/>
        <w:ind w:left="360"/>
      </w:pPr>
      <w:r>
        <w:t>Sign up here:</w:t>
      </w:r>
      <w:r w:rsidR="004F19CB">
        <w:t xml:space="preserve">  </w:t>
      </w:r>
      <w:hyperlink r:id="rId5" w:history="1">
        <w:r w:rsidR="008944EC" w:rsidRPr="00213794">
          <w:rPr>
            <w:rStyle w:val="Hyperlink"/>
          </w:rPr>
          <w:t>https://www.surveymonkey.com/r/Z5TGCLH</w:t>
        </w:r>
      </w:hyperlink>
      <w:r w:rsidR="008944EC">
        <w:t xml:space="preserve"> </w:t>
      </w:r>
    </w:p>
    <w:p w:rsidR="004F19CB" w:rsidRDefault="004F19CB"/>
    <w:p w:rsidR="004F19CB" w:rsidRPr="004927E8" w:rsidRDefault="004F19CB">
      <w:pPr>
        <w:rPr>
          <w:b/>
          <w:u w:val="single"/>
        </w:rPr>
      </w:pPr>
      <w:r w:rsidRPr="004927E8">
        <w:rPr>
          <w:b/>
          <w:u w:val="single"/>
        </w:rPr>
        <w:t>Israel here we come!</w:t>
      </w:r>
    </w:p>
    <w:p w:rsidR="004927E8" w:rsidRPr="004927E8" w:rsidRDefault="00701ED1" w:rsidP="004927E8">
      <w:pPr>
        <w:pStyle w:val="ListParagraph"/>
        <w:numPr>
          <w:ilvl w:val="0"/>
          <w:numId w:val="2"/>
        </w:numPr>
        <w:rPr>
          <w:u w:val="single"/>
        </w:rPr>
      </w:pPr>
      <w:r>
        <w:t xml:space="preserve">We have </w:t>
      </w:r>
      <w:r w:rsidR="004F19CB">
        <w:t>58 women heading to</w:t>
      </w:r>
      <w:r>
        <w:t xml:space="preserve"> Israel in the </w:t>
      </w:r>
      <w:r w:rsidR="004F19CB">
        <w:t xml:space="preserve">next few weeks!  </w:t>
      </w:r>
    </w:p>
    <w:p w:rsidR="004927E8" w:rsidRPr="004927E8" w:rsidRDefault="004F19CB" w:rsidP="004927E8">
      <w:pPr>
        <w:pStyle w:val="ListParagraph"/>
        <w:numPr>
          <w:ilvl w:val="0"/>
          <w:numId w:val="2"/>
        </w:numPr>
        <w:rPr>
          <w:u w:val="single"/>
        </w:rPr>
      </w:pPr>
      <w:r>
        <w:t>Our Women’s Spiritual Mission and our 3</w:t>
      </w:r>
      <w:r w:rsidRPr="004927E8">
        <w:rPr>
          <w:vertAlign w:val="superscript"/>
        </w:rPr>
        <w:t>rd</w:t>
      </w:r>
      <w:r>
        <w:t xml:space="preserve"> MOMentum mom’s trip.  Keep your eye on our JCP Facebook page for regular photos and updates!</w:t>
      </w:r>
    </w:p>
    <w:p w:rsidR="004F19CB" w:rsidRPr="004927E8" w:rsidRDefault="004F19CB" w:rsidP="004927E8">
      <w:pPr>
        <w:rPr>
          <w:b/>
          <w:u w:val="single"/>
        </w:rPr>
      </w:pPr>
      <w:r w:rsidRPr="004927E8">
        <w:rPr>
          <w:b/>
          <w:u w:val="single"/>
        </w:rPr>
        <w:t>Operations &amp; Staffing Assignment Changes</w:t>
      </w:r>
    </w:p>
    <w:p w:rsidR="004F19CB" w:rsidRDefault="004F19CB" w:rsidP="004927E8">
      <w:pPr>
        <w:pStyle w:val="ListParagraph"/>
        <w:ind w:left="360"/>
      </w:pPr>
    </w:p>
    <w:p w:rsidR="00701ED1" w:rsidRDefault="00701ED1" w:rsidP="004927E8">
      <w:pPr>
        <w:pStyle w:val="ListParagraph"/>
        <w:numPr>
          <w:ilvl w:val="0"/>
          <w:numId w:val="1"/>
        </w:numPr>
      </w:pPr>
      <w:r>
        <w:t>We have completed the construction of a wall separating two offices and moved personnel so that they are seated next to team members.</w:t>
      </w:r>
    </w:p>
    <w:p w:rsidR="004F19CB" w:rsidRDefault="004F19CB" w:rsidP="004927E8">
      <w:pPr>
        <w:pStyle w:val="ListParagraph"/>
        <w:numPr>
          <w:ilvl w:val="0"/>
          <w:numId w:val="1"/>
        </w:numPr>
      </w:pPr>
      <w:r>
        <w:t xml:space="preserve">We are utilizing project management software called Basecamp to help us better manage assignments and deadlines.  Basecamp allows us to create projects for an event or any task that requires multiple departments. It allows us to be more productive and better organized while keeping everyone accountable.  </w:t>
      </w:r>
    </w:p>
    <w:p w:rsidR="00701ED1" w:rsidRDefault="004F19CB" w:rsidP="004927E8">
      <w:pPr>
        <w:pStyle w:val="ListParagraph"/>
        <w:numPr>
          <w:ilvl w:val="0"/>
          <w:numId w:val="1"/>
        </w:numPr>
      </w:pPr>
      <w:r>
        <w:t xml:space="preserve">We have developed a team structure for all of JCP’s assignments and are slowly integrating this new model.  </w:t>
      </w:r>
      <w:r w:rsidR="00701ED1">
        <w:t xml:space="preserve"> The </w:t>
      </w:r>
      <w:r w:rsidR="004927E8">
        <w:t xml:space="preserve">staff is divided according to their position/talents: </w:t>
      </w:r>
      <w:r w:rsidR="00701ED1">
        <w:t xml:space="preserve">Project Development, </w:t>
      </w:r>
      <w:r w:rsidR="006A0E09">
        <w:t>Project Support</w:t>
      </w:r>
      <w:r w:rsidR="00701ED1">
        <w:t xml:space="preserve">, Data/CRM, and Finance.  </w:t>
      </w:r>
      <w:r w:rsidR="004927E8">
        <w:t>Depending on the project, we will pull talent from each area.</w:t>
      </w:r>
    </w:p>
    <w:p w:rsidR="004927E8" w:rsidRDefault="004927E8" w:rsidP="004927E8">
      <w:pPr>
        <w:pStyle w:val="ListParagraph"/>
        <w:ind w:left="360"/>
        <w:rPr>
          <w:b/>
          <w:u w:val="single"/>
        </w:rPr>
      </w:pPr>
    </w:p>
    <w:p w:rsidR="004927E8" w:rsidRDefault="004927E8" w:rsidP="004927E8">
      <w:pPr>
        <w:pStyle w:val="ListParagraph"/>
        <w:ind w:left="360"/>
        <w:rPr>
          <w:b/>
          <w:u w:val="single"/>
        </w:rPr>
      </w:pPr>
    </w:p>
    <w:p w:rsidR="004F19CB" w:rsidRPr="004927E8" w:rsidRDefault="004F19CB" w:rsidP="004927E8">
      <w:pPr>
        <w:pStyle w:val="ListParagraph"/>
        <w:ind w:left="0"/>
        <w:rPr>
          <w:b/>
          <w:u w:val="single"/>
        </w:rPr>
      </w:pPr>
      <w:r w:rsidRPr="004927E8">
        <w:rPr>
          <w:b/>
          <w:u w:val="single"/>
        </w:rPr>
        <w:lastRenderedPageBreak/>
        <w:t>JFS Endowment Campaign</w:t>
      </w:r>
    </w:p>
    <w:p w:rsidR="00701ED1" w:rsidRDefault="00701ED1" w:rsidP="004927E8">
      <w:pPr>
        <w:pStyle w:val="ListParagraph"/>
        <w:numPr>
          <w:ilvl w:val="0"/>
          <w:numId w:val="1"/>
        </w:numPr>
      </w:pPr>
      <w:r>
        <w:t xml:space="preserve">We </w:t>
      </w:r>
      <w:r w:rsidR="004F19CB">
        <w:t xml:space="preserve">have officially launched our $7.5 million endowment campaign for JFS.  We </w:t>
      </w:r>
      <w:r>
        <w:t xml:space="preserve">worked closely with the JCC </w:t>
      </w:r>
      <w:r w:rsidR="004F19CB">
        <w:t>to formalize</w:t>
      </w:r>
      <w:r>
        <w:t xml:space="preserve"> a $2.5 </w:t>
      </w:r>
      <w:r w:rsidR="006A0E09">
        <w:t>Million</w:t>
      </w:r>
      <w:r>
        <w:t xml:space="preserve"> (Wendy and Avron </w:t>
      </w:r>
      <w:r w:rsidR="006A0E09">
        <w:t>Fogelman</w:t>
      </w:r>
      <w:r>
        <w:t xml:space="preserve">) </w:t>
      </w:r>
      <w:r w:rsidR="004F19CB">
        <w:t xml:space="preserve">lead gift </w:t>
      </w:r>
      <w:r>
        <w:t xml:space="preserve">and $1 Million </w:t>
      </w:r>
      <w:r w:rsidR="004F19CB">
        <w:t xml:space="preserve">major gift </w:t>
      </w:r>
      <w:r>
        <w:t xml:space="preserve">(Judy &amp; Larry Moss) </w:t>
      </w:r>
      <w:r w:rsidR="004F19CB">
        <w:t>to kick-it off!</w:t>
      </w:r>
      <w:r>
        <w:t xml:space="preserve"> </w:t>
      </w:r>
    </w:p>
    <w:p w:rsidR="003B73BA" w:rsidRDefault="004F19CB" w:rsidP="004927E8">
      <w:pPr>
        <w:pStyle w:val="ListParagraph"/>
        <w:numPr>
          <w:ilvl w:val="0"/>
          <w:numId w:val="1"/>
        </w:numPr>
      </w:pPr>
      <w:r>
        <w:t>As part of our gear-up for the JFS campaign, a</w:t>
      </w:r>
      <w:r w:rsidR="003B73BA">
        <w:t xml:space="preserve"> </w:t>
      </w:r>
      <w:r w:rsidR="006A0E09">
        <w:t>study was</w:t>
      </w:r>
      <w:r w:rsidR="003B73BA">
        <w:t xml:space="preserve"> completed by Southern Growth and shared with JCC and JFS leadership.  The outcome was positive, and Southern Growth shared ideas to build on the successes and how to address needs that were identified in our community. </w:t>
      </w:r>
    </w:p>
    <w:p w:rsidR="004927E8" w:rsidRDefault="004927E8" w:rsidP="004927E8">
      <w:pPr>
        <w:pStyle w:val="ListParagraph"/>
        <w:ind w:left="360"/>
      </w:pPr>
    </w:p>
    <w:p w:rsidR="004F19CB" w:rsidRPr="004927E8" w:rsidRDefault="004F19CB" w:rsidP="004927E8">
      <w:pPr>
        <w:pStyle w:val="ListParagraph"/>
        <w:ind w:left="0"/>
        <w:rPr>
          <w:b/>
          <w:u w:val="single"/>
        </w:rPr>
      </w:pPr>
      <w:r w:rsidRPr="004927E8">
        <w:rPr>
          <w:b/>
          <w:u w:val="single"/>
        </w:rPr>
        <w:t>Annual Campaign</w:t>
      </w:r>
    </w:p>
    <w:p w:rsidR="00701ED1" w:rsidRDefault="003B73BA" w:rsidP="00701ED1">
      <w:pPr>
        <w:pStyle w:val="ListParagraph"/>
        <w:numPr>
          <w:ilvl w:val="0"/>
          <w:numId w:val="1"/>
        </w:numPr>
      </w:pPr>
      <w:r>
        <w:t>The</w:t>
      </w:r>
      <w:r w:rsidR="004F19CB">
        <w:t xml:space="preserve"> </w:t>
      </w:r>
      <w:r>
        <w:t xml:space="preserve">campaign is off to a great start!  Our figures are in line with last year's very successful campaign at this time (reminder, if you have not made your pledge, please do so!) </w:t>
      </w:r>
    </w:p>
    <w:p w:rsidR="004F19CB" w:rsidRDefault="004F19CB" w:rsidP="008944EC">
      <w:pPr>
        <w:pStyle w:val="ListParagraph"/>
        <w:numPr>
          <w:ilvl w:val="0"/>
          <w:numId w:val="1"/>
        </w:numPr>
      </w:pPr>
      <w:r>
        <w:t>We have asked the board to sign up for at least one phoning session.  Please do so if you haven’t already.  Here’s a link to sign up:</w:t>
      </w:r>
      <w:r w:rsidR="008944EC">
        <w:t xml:space="preserve"> </w:t>
      </w:r>
      <w:hyperlink r:id="rId6" w:history="1">
        <w:r w:rsidR="008944EC" w:rsidRPr="00213794">
          <w:rPr>
            <w:rStyle w:val="Hyperlink"/>
          </w:rPr>
          <w:t>https://www.surveymonkey.com/r/Z5TGCLH</w:t>
        </w:r>
      </w:hyperlink>
      <w:r w:rsidR="008944EC">
        <w:t xml:space="preserve"> </w:t>
      </w:r>
    </w:p>
    <w:p w:rsidR="004927E8" w:rsidRDefault="004927E8" w:rsidP="00701ED1">
      <w:pPr>
        <w:pStyle w:val="ListParagraph"/>
        <w:numPr>
          <w:ilvl w:val="0"/>
          <w:numId w:val="1"/>
        </w:numPr>
      </w:pPr>
      <w:r>
        <w:t>Our Lion of Judah event was a huge success and very well attended!</w:t>
      </w:r>
    </w:p>
    <w:p w:rsidR="004F19CB" w:rsidRDefault="004F19CB" w:rsidP="004F19CB">
      <w:pPr>
        <w:pStyle w:val="ListParagraph"/>
        <w:numPr>
          <w:ilvl w:val="0"/>
          <w:numId w:val="1"/>
        </w:numPr>
      </w:pPr>
      <w:r>
        <w:t>On September 24</w:t>
      </w:r>
      <w:r w:rsidRPr="003B73BA">
        <w:rPr>
          <w:vertAlign w:val="superscript"/>
        </w:rPr>
        <w:t>th</w:t>
      </w:r>
      <w:r>
        <w:rPr>
          <w:vertAlign w:val="superscript"/>
        </w:rPr>
        <w:t>,</w:t>
      </w:r>
      <w:r>
        <w:t xml:space="preserve"> we had a </w:t>
      </w:r>
      <w:r w:rsidR="006A0E09">
        <w:t>well-attended</w:t>
      </w:r>
      <w:r>
        <w:t xml:space="preserve"> </w:t>
      </w:r>
      <w:r w:rsidRPr="00A4697F">
        <w:t xml:space="preserve">Maimonides Society of Memphis Jewish Federation </w:t>
      </w:r>
      <w:r>
        <w:t>event. The Ma</w:t>
      </w:r>
      <w:r w:rsidRPr="00A4697F">
        <w:t>i</w:t>
      </w:r>
      <w:r>
        <w:t>monide</w:t>
      </w:r>
      <w:r w:rsidRPr="00A4697F">
        <w:t>s</w:t>
      </w:r>
      <w:r>
        <w:t xml:space="preserve"> Society of Memphis is</w:t>
      </w:r>
      <w:r w:rsidRPr="00A4697F">
        <w:t xml:space="preserve"> a fellowship of Jewish healthcare professionals dedicated to educational, social, and philanthropic activities that focus on the betterment of Jews in need locally, in Israel and around the world</w:t>
      </w:r>
      <w:r>
        <w:t xml:space="preserve">.  Thank you to Dr. Scott &amp; Kimberlee Strome for hosting the event.  </w:t>
      </w:r>
    </w:p>
    <w:p w:rsidR="00ED6AB8" w:rsidRDefault="00ED6AB8" w:rsidP="00ED6AB8">
      <w:pPr>
        <w:numPr>
          <w:ilvl w:val="0"/>
          <w:numId w:val="1"/>
        </w:numPr>
        <w:spacing w:after="0" w:line="240" w:lineRule="auto"/>
        <w:rPr>
          <w:rFonts w:eastAsia="Times New Roman"/>
        </w:rPr>
      </w:pPr>
      <w:r>
        <w:rPr>
          <w:rFonts w:eastAsia="Times New Roman"/>
        </w:rPr>
        <w:t xml:space="preserve">We have received </w:t>
      </w:r>
      <w:r>
        <w:rPr>
          <w:rFonts w:eastAsia="Times New Roman"/>
        </w:rPr>
        <w:t>43 increases from last year – resulting in $27,248.95</w:t>
      </w:r>
    </w:p>
    <w:p w:rsidR="00ED6AB8" w:rsidRDefault="00ED6AB8" w:rsidP="00ED6AB8">
      <w:pPr>
        <w:numPr>
          <w:ilvl w:val="0"/>
          <w:numId w:val="1"/>
        </w:numPr>
        <w:spacing w:after="0" w:line="240" w:lineRule="auto"/>
        <w:rPr>
          <w:rFonts w:eastAsia="Times New Roman"/>
        </w:rPr>
      </w:pPr>
      <w:r>
        <w:rPr>
          <w:rFonts w:eastAsia="Times New Roman"/>
        </w:rPr>
        <w:t xml:space="preserve">We have received </w:t>
      </w:r>
      <w:r>
        <w:rPr>
          <w:rFonts w:eastAsia="Times New Roman"/>
        </w:rPr>
        <w:t>13 new pledges – resulting in $11,417.00</w:t>
      </w:r>
    </w:p>
    <w:p w:rsidR="00ED6AB8" w:rsidRPr="00ED6AB8" w:rsidRDefault="00ED6AB8" w:rsidP="00ED6AB8">
      <w:pPr>
        <w:pStyle w:val="ListParagraph"/>
        <w:numPr>
          <w:ilvl w:val="0"/>
          <w:numId w:val="1"/>
        </w:numPr>
        <w:spacing w:after="0" w:line="240" w:lineRule="auto"/>
        <w:rPr>
          <w:rFonts w:eastAsia="Times New Roman"/>
        </w:rPr>
      </w:pPr>
      <w:r w:rsidRPr="00ED6AB8">
        <w:rPr>
          <w:rFonts w:eastAsia="Times New Roman"/>
        </w:rPr>
        <w:t>With</w:t>
      </w:r>
      <w:r w:rsidRPr="00ED6AB8">
        <w:rPr>
          <w:rFonts w:eastAsia="Times New Roman"/>
        </w:rPr>
        <w:t xml:space="preserve"> decreases and increases </w:t>
      </w:r>
      <w:r w:rsidR="006A0E09" w:rsidRPr="00ED6AB8">
        <w:rPr>
          <w:rFonts w:eastAsia="Times New Roman"/>
        </w:rPr>
        <w:t>combined: From</w:t>
      </w:r>
      <w:r w:rsidRPr="00ED6AB8">
        <w:rPr>
          <w:rFonts w:eastAsia="Times New Roman"/>
        </w:rPr>
        <w:t xml:space="preserve"> the same donors </w:t>
      </w:r>
      <w:r w:rsidRPr="00ED6AB8">
        <w:rPr>
          <w:rFonts w:eastAsia="Times New Roman"/>
        </w:rPr>
        <w:t>last year</w:t>
      </w:r>
      <w:r w:rsidRPr="00ED6AB8">
        <w:rPr>
          <w:rFonts w:eastAsia="Times New Roman"/>
        </w:rPr>
        <w:t>,</w:t>
      </w:r>
      <w:r w:rsidRPr="00ED6AB8">
        <w:rPr>
          <w:rFonts w:eastAsia="Times New Roman"/>
        </w:rPr>
        <w:t xml:space="preserve"> </w:t>
      </w:r>
      <w:r w:rsidRPr="00ED6AB8">
        <w:rPr>
          <w:rFonts w:eastAsia="Times New Roman"/>
        </w:rPr>
        <w:t xml:space="preserve">we were at $797,133.31and </w:t>
      </w:r>
      <w:r w:rsidRPr="00ED6AB8">
        <w:rPr>
          <w:rFonts w:eastAsia="Times New Roman"/>
        </w:rPr>
        <w:t>this year we are at $820,950.34</w:t>
      </w:r>
    </w:p>
    <w:p w:rsidR="00ED6AB8" w:rsidRDefault="00ED6AB8" w:rsidP="004927E8">
      <w:pPr>
        <w:rPr>
          <w:b/>
          <w:u w:val="single"/>
        </w:rPr>
      </w:pPr>
    </w:p>
    <w:p w:rsidR="004F19CB" w:rsidRPr="004927E8" w:rsidRDefault="004F19CB" w:rsidP="004927E8">
      <w:pPr>
        <w:rPr>
          <w:b/>
          <w:u w:val="single"/>
        </w:rPr>
      </w:pPr>
      <w:r w:rsidRPr="004927E8">
        <w:rPr>
          <w:b/>
          <w:u w:val="single"/>
        </w:rPr>
        <w:t>Jewish Foundation of Memphis</w:t>
      </w:r>
    </w:p>
    <w:p w:rsidR="004F19CB" w:rsidRDefault="003B73BA" w:rsidP="004F19CB">
      <w:pPr>
        <w:pStyle w:val="ListParagraph"/>
        <w:numPr>
          <w:ilvl w:val="0"/>
          <w:numId w:val="1"/>
        </w:numPr>
      </w:pPr>
      <w:r>
        <w:t xml:space="preserve">We teamed up with </w:t>
      </w:r>
      <w:r w:rsidRPr="003B73BA">
        <w:t>Momentum and Planned Giving Council</w:t>
      </w:r>
      <w:r>
        <w:t xml:space="preserve"> and hos</w:t>
      </w:r>
      <w:r w:rsidR="00F20A24">
        <w:t>t</w:t>
      </w:r>
      <w:r>
        <w:t>ed a planned giving workshop.  The presenter was Philip Purcell.  We had over 50 people attend a successful event.</w:t>
      </w:r>
      <w:r w:rsidR="004F19CB" w:rsidRPr="004F19CB">
        <w:t xml:space="preserve"> </w:t>
      </w:r>
    </w:p>
    <w:p w:rsidR="004F19CB" w:rsidRDefault="004F19CB" w:rsidP="004F19CB">
      <w:pPr>
        <w:pStyle w:val="ListParagraph"/>
        <w:numPr>
          <w:ilvl w:val="0"/>
          <w:numId w:val="1"/>
        </w:numPr>
      </w:pPr>
      <w:r>
        <w:t>We are in the process of completing the Professional Advisory Group (PAG) directory for 2019-2020.</w:t>
      </w:r>
    </w:p>
    <w:p w:rsidR="003B73BA" w:rsidRDefault="003B73BA" w:rsidP="004927E8">
      <w:pPr>
        <w:pStyle w:val="ListParagraph"/>
        <w:ind w:left="1080"/>
      </w:pPr>
    </w:p>
    <w:p w:rsidR="00B30A91" w:rsidRDefault="00B30A91" w:rsidP="004927E8">
      <w:r>
        <w:t>We look forward to seeing you next month.  Please don’t hesitate to email us if you would like any further information on any of the above topics.</w:t>
      </w:r>
    </w:p>
    <w:p w:rsidR="00B30A91" w:rsidRDefault="00B30A91" w:rsidP="00B30A91">
      <w:pPr>
        <w:ind w:left="360"/>
      </w:pPr>
    </w:p>
    <w:p w:rsidR="00B30A91" w:rsidRDefault="00B30A91" w:rsidP="00B30A91">
      <w:pPr>
        <w:ind w:left="360"/>
      </w:pPr>
      <w:r>
        <w:t>Sincerely,</w:t>
      </w:r>
    </w:p>
    <w:p w:rsidR="00B30A91" w:rsidRDefault="00B30A91" w:rsidP="00B30A91">
      <w:pPr>
        <w:ind w:left="360"/>
      </w:pPr>
    </w:p>
    <w:p w:rsidR="00B30A91" w:rsidRPr="00701ED1" w:rsidRDefault="00B30A91" w:rsidP="00B30A91">
      <w:pPr>
        <w:ind w:left="360"/>
      </w:pPr>
      <w:r>
        <w:t>Your JCP Team</w:t>
      </w:r>
    </w:p>
    <w:sectPr w:rsidR="00B30A91" w:rsidRPr="00701E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A606DA6"/>
    <w:multiLevelType w:val="hybridMultilevel"/>
    <w:tmpl w:val="7D00D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1832665"/>
    <w:multiLevelType w:val="hybridMultilevel"/>
    <w:tmpl w:val="FEEAF24A"/>
    <w:lvl w:ilvl="0" w:tplc="9250A43C">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74E009C1"/>
    <w:multiLevelType w:val="hybridMultilevel"/>
    <w:tmpl w:val="B4B8A9B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0"/>
  </w:num>
  <w:num w:numId="3">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0AAITM2NTY0tzAyUdpeDU4uLM/DyQApNaALwPawAsAAAA"/>
  </w:docVars>
  <w:rsids>
    <w:rsidRoot w:val="00701ED1"/>
    <w:rsid w:val="001229B4"/>
    <w:rsid w:val="003B73BA"/>
    <w:rsid w:val="004927E8"/>
    <w:rsid w:val="004F19CB"/>
    <w:rsid w:val="006A0E09"/>
    <w:rsid w:val="00701ED1"/>
    <w:rsid w:val="008944EC"/>
    <w:rsid w:val="00A4697F"/>
    <w:rsid w:val="00A6250B"/>
    <w:rsid w:val="00B30A91"/>
    <w:rsid w:val="00ED6AB8"/>
    <w:rsid w:val="00F20A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1EF5EF"/>
  <w15:chartTrackingRefBased/>
  <w15:docId w15:val="{DAF03264-63B5-4287-B4E2-54E02A884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1ED1"/>
    <w:pPr>
      <w:ind w:left="720"/>
      <w:contextualSpacing/>
    </w:pPr>
  </w:style>
  <w:style w:type="paragraph" w:styleId="BalloonText">
    <w:name w:val="Balloon Text"/>
    <w:basedOn w:val="Normal"/>
    <w:link w:val="BalloonTextChar"/>
    <w:uiPriority w:val="99"/>
    <w:semiHidden/>
    <w:unhideWhenUsed/>
    <w:rsid w:val="004F19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19CB"/>
    <w:rPr>
      <w:rFonts w:ascii="Segoe UI" w:hAnsi="Segoe UI" w:cs="Segoe UI"/>
      <w:sz w:val="18"/>
      <w:szCs w:val="18"/>
    </w:rPr>
  </w:style>
  <w:style w:type="character" w:styleId="Hyperlink">
    <w:name w:val="Hyperlink"/>
    <w:basedOn w:val="DefaultParagraphFont"/>
    <w:uiPriority w:val="99"/>
    <w:unhideWhenUsed/>
    <w:rsid w:val="008944E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8014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urveymonkey.com/r/Z5TGCLH" TargetMode="External"/><Relationship Id="rId5" Type="http://schemas.openxmlformats.org/officeDocument/2006/relationships/hyperlink" Target="https://www.surveymonkey.com/r/Z5TGCLH"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680</Words>
  <Characters>388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Barnett</dc:creator>
  <cp:keywords/>
  <dc:description/>
  <cp:lastModifiedBy>Carrie Richardson</cp:lastModifiedBy>
  <cp:revision>4</cp:revision>
  <dcterms:created xsi:type="dcterms:W3CDTF">2019-10-10T17:23:00Z</dcterms:created>
  <dcterms:modified xsi:type="dcterms:W3CDTF">2019-10-10T17:35:00Z</dcterms:modified>
</cp:coreProperties>
</file>